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tbl>
      <w:tblPr>
        <w:tblStyle w:val="TableGrid"/>
        <w:tblW w:w="9634" w:type="dxa"/>
        <w:tblBorders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Pr="00D220B8" w:rsidR="005D1AC7" w:rsidTr="00B16364" w14:paraId="4ECBE5EF" w14:textId="77777777">
        <w:trPr>
          <w:trHeight w:val="699"/>
        </w:trPr>
        <w:tc>
          <w:tcPr>
            <w:tcW w:w="3681" w:type="dxa"/>
          </w:tcPr>
          <w:p w:rsidRPr="00DD51A6" w:rsidR="00DD51A6" w:rsidP="00DD51A6" w:rsidRDefault="00DD51A6" w14:paraId="50FE5EF9" w14:textId="77777777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:rsidRPr="00DD51A6" w:rsidR="005D1AC7" w:rsidP="00DD51A6" w:rsidRDefault="00DD51A6" w14:paraId="498E6547" w14:textId="6CB1709C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Pr="00DD51A6" w:rsidR="005D1AC7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:rsidR="005D1AC7" w:rsidP="00CC4317" w:rsidRDefault="005D1AC7" w14:paraId="76D02111" w14:textId="77777777">
            <w:pPr>
              <w:jc w:val="center"/>
            </w:pPr>
            <w:r>
              <w:t xml:space="preserve">Delivery date: </w:t>
            </w:r>
          </w:p>
          <w:p w:rsidR="005D1AC7" w:rsidP="00DD51A6" w:rsidRDefault="00653828" w14:paraId="299185EF" w14:textId="0B6EF4C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r w:rsidRPr="00D220B8" w:rsidR="004144F9">
              <w:rPr>
                <w:highlight w:val="red"/>
                <w:u w:val="single"/>
              </w:rPr>
              <w:t>23</w:t>
            </w:r>
            <w:r w:rsidR="00D220B8">
              <w:rPr>
                <w:highlight w:val="red"/>
                <w:u w:val="single"/>
              </w:rPr>
              <w:t xml:space="preserve">th </w:t>
            </w:r>
            <w:r w:rsidRPr="00D220B8" w:rsidR="00D220B8">
              <w:rPr>
                <w:highlight w:val="red"/>
                <w:u w:val="single"/>
              </w:rPr>
              <w:t>December 2022</w:t>
            </w:r>
          </w:p>
        </w:tc>
      </w:tr>
      <w:tr w:rsidRPr="005B1BEE" w:rsidR="005D1AC7" w:rsidTr="00B16364" w14:paraId="559BC926" w14:textId="77777777">
        <w:trPr>
          <w:trHeight w:val="294"/>
        </w:trPr>
        <w:tc>
          <w:tcPr>
            <w:tcW w:w="3681" w:type="dxa"/>
          </w:tcPr>
          <w:p w:rsidR="005D1AC7" w:rsidP="00CC4317" w:rsidRDefault="005D1AC7" w14:paraId="7F40DFEE" w14:textId="7777777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:rsidRPr="00DF288C" w:rsidR="005D1AC7" w:rsidP="00CC4317" w:rsidRDefault="006F20F1" w14:paraId="76DBB30E" w14:textId="5D639228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5953" w:type="dxa"/>
          </w:tcPr>
          <w:p w:rsidRPr="006331BB" w:rsidR="005D1AC7" w:rsidP="00CC4317" w:rsidRDefault="005D1AC7" w14:paraId="65711B31" w14:textId="711E6750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</w:t>
            </w:r>
            <w:r w:rsidR="004144F9">
              <w:rPr>
                <w:highlight w:val="yellow"/>
              </w:rPr>
              <w:t>10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:rsidR="005D1AC7" w:rsidP="00F973BC" w:rsidRDefault="002B68AD" w14:paraId="3F2D116D" w14:textId="71D6911F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133B6D">
              <w:t xml:space="preserve"> and exercise 2.</w:t>
            </w:r>
            <w:r w:rsidR="004127EB">
              <w:t xml:space="preserve"> </w:t>
            </w:r>
          </w:p>
          <w:p w:rsidRPr="00F973BC" w:rsidR="00DD51A6" w:rsidP="00F973BC" w:rsidRDefault="00DD51A6" w14:paraId="3F024848" w14:textId="77777777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:rsidR="00551E70" w:rsidP="004B5206" w:rsidRDefault="00551E70" w14:paraId="54808C39" w14:textId="77777777">
      <w:pPr>
        <w:pStyle w:val="Predefinito"/>
        <w:jc w:val="both"/>
        <w:rPr>
          <w:lang w:val="en-GB"/>
        </w:rPr>
      </w:pPr>
    </w:p>
    <w:p w:rsidR="00DC65AF" w:rsidP="00B60D00" w:rsidRDefault="00DC65AF" w14:paraId="537087E0" w14:textId="32BE6212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:rsidR="005B54D0" w:rsidP="00B60D00" w:rsidRDefault="00B92F6D" w14:paraId="50667168" w14:textId="0FC58B02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2358132B" w:rsidR="2358132B">
        <w:rPr>
          <w:b w:val="1"/>
          <w:bCs w:val="1"/>
          <w:sz w:val="23"/>
          <w:szCs w:val="23"/>
          <w:lang w:val="en-GB"/>
        </w:rPr>
        <w:t xml:space="preserve">Exercise </w:t>
      </w:r>
      <w:r w:rsidRPr="2358132B" w:rsidR="2358132B">
        <w:rPr>
          <w:b w:val="1"/>
          <w:bCs w:val="1"/>
          <w:sz w:val="23"/>
          <w:szCs w:val="23"/>
          <w:lang w:val="en-GB"/>
        </w:rPr>
        <w:t>1</w:t>
      </w:r>
      <w:r w:rsidRPr="2358132B" w:rsidR="2358132B">
        <w:rPr>
          <w:b w:val="1"/>
          <w:bCs w:val="1"/>
          <w:sz w:val="23"/>
          <w:szCs w:val="23"/>
          <w:lang w:val="en-GB"/>
        </w:rPr>
        <w:t>)</w:t>
      </w:r>
      <w:r w:rsidRPr="2358132B" w:rsidR="2358132B">
        <w:rPr>
          <w:b w:val="1"/>
          <w:bCs w:val="1"/>
          <w:sz w:val="23"/>
          <w:szCs w:val="23"/>
          <w:lang w:val="en-GB"/>
        </w:rPr>
        <w:t xml:space="preserve"> </w:t>
      </w:r>
      <w:r w:rsidRPr="2358132B" w:rsidR="2358132B">
        <w:rPr>
          <w:sz w:val="23"/>
          <w:szCs w:val="23"/>
          <w:lang w:val="en-GB"/>
        </w:rPr>
        <w:t xml:space="preserve">Starting from the Exercise 1 of LAB </w:t>
      </w:r>
      <w:r w:rsidRPr="2358132B" w:rsidR="2358132B">
        <w:rPr>
          <w:sz w:val="23"/>
          <w:szCs w:val="23"/>
          <w:lang w:val="en-GB"/>
        </w:rPr>
        <w:t>9</w:t>
      </w:r>
      <w:r w:rsidRPr="2358132B" w:rsidR="2358132B">
        <w:rPr>
          <w:sz w:val="23"/>
          <w:szCs w:val="23"/>
          <w:lang w:val="en-GB"/>
        </w:rPr>
        <w:t xml:space="preserve">, </w:t>
      </w:r>
      <w:r w:rsidRPr="2358132B" w:rsidR="2358132B">
        <w:rPr>
          <w:sz w:val="23"/>
          <w:szCs w:val="23"/>
          <w:lang w:val="en-GB"/>
        </w:rPr>
        <w:t>enhance the</w:t>
      </w:r>
      <w:r w:rsidRPr="2358132B" w:rsidR="2358132B">
        <w:rPr>
          <w:sz w:val="23"/>
          <w:szCs w:val="23"/>
          <w:lang w:val="en-GB"/>
        </w:rPr>
        <w:t xml:space="preserve"> system </w:t>
      </w:r>
      <w:r w:rsidRPr="2358132B" w:rsidR="2358132B">
        <w:rPr>
          <w:sz w:val="23"/>
          <w:szCs w:val="23"/>
          <w:lang w:val="en-GB"/>
        </w:rPr>
        <w:t xml:space="preserve">on the LANDTIGER board </w:t>
      </w:r>
      <w:r w:rsidRPr="2358132B" w:rsidR="2358132B">
        <w:rPr>
          <w:sz w:val="23"/>
          <w:szCs w:val="23"/>
          <w:lang w:val="en-GB"/>
        </w:rPr>
        <w:t xml:space="preserve">in order to </w:t>
      </w:r>
      <w:r w:rsidRPr="2358132B" w:rsidR="2358132B">
        <w:rPr>
          <w:sz w:val="23"/>
          <w:szCs w:val="23"/>
          <w:lang w:val="en-GB"/>
        </w:rPr>
        <w:t>handle</w:t>
      </w:r>
      <w:r w:rsidRPr="2358132B" w:rsidR="2358132B">
        <w:rPr>
          <w:sz w:val="23"/>
          <w:szCs w:val="23"/>
          <w:lang w:val="en-GB"/>
        </w:rPr>
        <w:t xml:space="preserve"> </w:t>
      </w:r>
      <w:r w:rsidRPr="2358132B" w:rsidR="2358132B">
        <w:rPr>
          <w:sz w:val="23"/>
          <w:szCs w:val="23"/>
          <w:lang w:val="en-GB"/>
        </w:rPr>
        <w:t xml:space="preserve">the </w:t>
      </w:r>
      <w:r w:rsidRPr="2358132B" w:rsidR="2358132B">
        <w:rPr>
          <w:sz w:val="23"/>
          <w:szCs w:val="23"/>
          <w:u w:val="single"/>
          <w:lang w:val="en-GB"/>
        </w:rPr>
        <w:t>bouncing</w:t>
      </w:r>
      <w:r w:rsidRPr="2358132B" w:rsidR="2358132B">
        <w:rPr>
          <w:sz w:val="23"/>
          <w:szCs w:val="23"/>
          <w:u w:val="single"/>
          <w:lang w:val="en-GB"/>
        </w:rPr>
        <w:t xml:space="preserve"> and </w:t>
      </w:r>
      <w:r w:rsidRPr="2358132B" w:rsidR="2358132B">
        <w:rPr>
          <w:sz w:val="23"/>
          <w:szCs w:val="23"/>
          <w:u w:val="single"/>
          <w:lang w:val="en-GB"/>
        </w:rPr>
        <w:t>debouncing</w:t>
      </w:r>
      <w:r w:rsidRPr="2358132B" w:rsidR="2358132B">
        <w:rPr>
          <w:sz w:val="23"/>
          <w:szCs w:val="23"/>
          <w:lang w:val="en-GB"/>
        </w:rPr>
        <w:t xml:space="preserve"> effects of the buttons.</w:t>
      </w:r>
    </w:p>
    <w:p w:rsidR="005B54D0" w:rsidP="2358132B" w:rsidRDefault="00446BB4" w14:paraId="3C254493" w14:textId="60C5FEBB">
      <w:pPr>
        <w:pStyle w:val="Normal"/>
        <w:autoSpaceDE w:val="0"/>
        <w:autoSpaceDN w:val="0"/>
        <w:adjustRightInd w:val="0"/>
        <w:rPr>
          <w:color w:val="00000A"/>
          <w:sz w:val="24"/>
          <w:szCs w:val="24"/>
          <w:lang w:val="en-GB"/>
        </w:rPr>
      </w:pPr>
      <w:r>
        <w:drawing>
          <wp:inline wp14:editId="2358132B" wp14:anchorId="1E536AD7">
            <wp:extent cx="3305175" cy="2528570"/>
            <wp:effectExtent l="0" t="0" r="9525" b="5080"/>
            <wp:docPr id="4" name="Immagin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magine 4"/>
                    <pic:cNvPicPr/>
                  </pic:nvPicPr>
                  <pic:blipFill>
                    <a:blip r:embed="Rc8141f3d1b1f40b4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3305175" cy="2528570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6BB4" w:rsidP="00C55964" w:rsidRDefault="00C55964" w14:paraId="334DC3E8" w14:textId="6575E485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Pr="005B54D0" w:rsidR="00B344B8">
        <w:rPr>
          <w:bCs/>
          <w:sz w:val="23"/>
          <w:szCs w:val="23"/>
          <w:lang w:val="en-GB"/>
        </w:rPr>
        <w:t>mplement</w:t>
      </w:r>
      <w:r w:rsidRPr="00B92F6D" w:rsidR="00B344B8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Pr="005B1BEE" w:rsidR="00155C63">
        <w:rPr>
          <w:b/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</w:t>
      </w:r>
      <w:proofErr w:type="spellStart"/>
      <w:r w:rsidR="0047508A">
        <w:rPr>
          <w:sz w:val="23"/>
          <w:szCs w:val="23"/>
          <w:lang w:val="en-GB"/>
        </w:rPr>
        <w:t>T</w:t>
      </w:r>
      <w:proofErr w:type="spellEnd"/>
      <w:r w:rsidR="00A2206C">
        <w:rPr>
          <w:sz w:val="23"/>
          <w:szCs w:val="23"/>
          <w:lang w:val="en-GB"/>
        </w:rPr>
        <w:t xml:space="preserve"> </w:t>
      </w:r>
      <w:bookmarkStart w:name="_GoBack" w:id="0"/>
      <w:bookmarkEnd w:id="0"/>
      <w:r w:rsidR="0047508A">
        <w:rPr>
          <w:sz w:val="23"/>
          <w:szCs w:val="23"/>
          <w:lang w:val="en-GB"/>
        </w:rPr>
        <w:t xml:space="preserve">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 xml:space="preserve">, which shows a different </w:t>
      </w:r>
      <w:proofErr w:type="spellStart"/>
      <w:r w:rsidR="00401FC5">
        <w:rPr>
          <w:sz w:val="23"/>
          <w:szCs w:val="23"/>
          <w:lang w:val="en-GB"/>
        </w:rPr>
        <w:t>behavior</w:t>
      </w:r>
      <w:proofErr w:type="spellEnd"/>
      <w:r w:rsidR="00401FC5">
        <w:rPr>
          <w:sz w:val="23"/>
          <w:szCs w:val="23"/>
          <w:lang w:val="en-GB"/>
        </w:rPr>
        <w:t xml:space="preserve"> (non-linear).</w:t>
      </w:r>
    </w:p>
    <w:p w:rsidR="00446BB4" w:rsidP="00C55964" w:rsidRDefault="00446BB4" w14:paraId="3967087D" w14:textId="77777777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:rsidRPr="006B3DFC" w:rsidR="0047508A" w:rsidP="00C55964" w:rsidRDefault="00187FB7" w14:paraId="1A0D3B09" w14:textId="5848B4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r w:rsidR="00B27BD5">
        <w:rPr>
          <w:sz w:val="23"/>
          <w:szCs w:val="23"/>
          <w:lang w:val="en-GB"/>
        </w:rPr>
        <w:t xml:space="preserve">LANDTIGER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:rsidRPr="007F30ED" w:rsidR="00B344B8" w:rsidP="00D90EBF" w:rsidRDefault="00D96319" w14:paraId="67D16493" w14:textId="0177F421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EBF" w:rsidP="006B3DFC" w:rsidRDefault="006B3DFC" w14:paraId="4087F5CF" w14:textId="79448C37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Pr="007F527E" w:rsid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Pr="007F527E" w:rsidR="007F527E">
        <w:rPr>
          <w:lang w:val="en-US"/>
        </w:rPr>
        <w:t xml:space="preserve"> </w:t>
      </w:r>
      <w:r w:rsidRPr="007F527E" w:rsid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Pr="00401FC5" w:rsidR="00187FB7">
        <w:rPr>
          <w:u w:val="single"/>
          <w:lang w:val="en-US" w:eastAsia="en-GB"/>
        </w:rPr>
        <w:t xml:space="preserve">You are requested to experimentally determine the </w:t>
      </w:r>
      <w:r w:rsidRPr="00401FC5" w:rsid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:rsidR="00E869B1" w:rsidP="006B3DFC" w:rsidRDefault="00E869B1" w14:paraId="25CE433F" w14:textId="77777777">
      <w:pPr>
        <w:autoSpaceDE w:val="0"/>
        <w:autoSpaceDN w:val="0"/>
        <w:adjustRightInd w:val="0"/>
        <w:rPr>
          <w:lang w:val="en-US" w:eastAsia="en-GB"/>
        </w:rPr>
      </w:pPr>
    </w:p>
    <w:p w:rsidRPr="006F12C6" w:rsidR="00B344B8" w:rsidP="006F12C6" w:rsidRDefault="00D96319" w14:paraId="5C070A50" w14:textId="4BADE420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27B602DA">
            <wp:extent cx="4385246" cy="158611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159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F30ED" w:rsidR="00B344B8" w:rsidP="00C55964" w:rsidRDefault="00B344B8" w14:paraId="4B529496" w14:textId="3A1B0E11">
      <w:pPr>
        <w:autoSpaceDE w:val="0"/>
        <w:autoSpaceDN w:val="0"/>
        <w:adjustRightInd w:val="0"/>
        <w:rPr>
          <w:b/>
          <w:bCs/>
          <w:lang w:eastAsia="en-GB"/>
        </w:rPr>
      </w:pPr>
    </w:p>
    <w:p w:rsidRPr="00401FC5" w:rsidR="00C63BD9" w:rsidP="00C55964" w:rsidRDefault="00401FC5" w14:paraId="122839DA" w14:textId="56A7C856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Pr="00B344B8" w:rsid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Pr="00B344B8" w:rsid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Pr="0061705E" w:rsidR="00C63BD9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:rsidRPr="00C55964" w:rsidR="006F12C6" w:rsidP="00C55964" w:rsidRDefault="006F12C6" w14:paraId="5FECCB7E" w14:textId="77777777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:rsidTr="2358132B" w14:paraId="6FE6386F" w14:textId="7058DB85">
        <w:tc>
          <w:tcPr>
            <w:tcW w:w="2165" w:type="dxa"/>
            <w:tcMar/>
          </w:tcPr>
          <w:p w:rsidR="00401FC5" w:rsidP="00B344B8" w:rsidRDefault="00401FC5" w14:paraId="5AB8B922" w14:textId="3E0C2BEC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  <w:tcMar/>
          </w:tcPr>
          <w:p w:rsidR="00401FC5" w:rsidP="002A5422" w:rsidRDefault="00401FC5" w14:paraId="7BA327DD" w14:textId="28C45A76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  <w:tcMar/>
          </w:tcPr>
          <w:p w:rsidR="00401FC5" w:rsidP="002A5422" w:rsidRDefault="00057EFA" w14:paraId="4FF3308C" w14:textId="36A7151A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  <w:tcMar/>
          </w:tcPr>
          <w:p w:rsidR="00401FC5" w:rsidP="002A5422" w:rsidRDefault="00057EFA" w14:paraId="3D3D334F" w14:textId="6E61BD46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  <w:tcMar/>
          </w:tcPr>
          <w:p w:rsidR="00401FC5" w:rsidP="002A5422" w:rsidRDefault="00057EFA" w14:paraId="1BEA7DE5" w14:textId="0F8941F9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01FC5" w:rsidTr="2358132B" w14:paraId="6DF9F884" w14:textId="0DEC8858">
        <w:tc>
          <w:tcPr>
            <w:tcW w:w="2165" w:type="dxa"/>
            <w:tcMar/>
          </w:tcPr>
          <w:p w:rsidRPr="00B344B8" w:rsidR="00401FC5" w:rsidP="00B344B8" w:rsidRDefault="00401FC5" w14:paraId="6E0FF940" w14:textId="268D3A91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2358132B" w:rsidR="2358132B">
              <w:rPr>
                <w:lang w:val="en-GB" w:eastAsia="en-GB"/>
              </w:rPr>
              <w:t>25</w:t>
            </w:r>
          </w:p>
        </w:tc>
        <w:tc>
          <w:tcPr>
            <w:tcW w:w="2055" w:type="dxa"/>
            <w:tcMar/>
          </w:tcPr>
          <w:p w:rsidR="00401FC5" w:rsidP="00C55964" w:rsidRDefault="00401FC5" w14:paraId="75DA010F" w14:textId="63014312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xF424</w:t>
            </w:r>
          </w:p>
        </w:tc>
        <w:tc>
          <w:tcPr>
            <w:tcW w:w="1567" w:type="dxa"/>
            <w:tcMar/>
          </w:tcPr>
          <w:p w:rsidR="00401FC5" w:rsidP="2358132B" w:rsidRDefault="00401FC5" w14:paraId="1AA6AB95" w14:textId="3DE69B02">
            <w:pPr>
              <w:pStyle w:val="Normal"/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x7A120</w:t>
            </w:r>
          </w:p>
        </w:tc>
        <w:tc>
          <w:tcPr>
            <w:tcW w:w="2055" w:type="dxa"/>
            <w:tcMar/>
          </w:tcPr>
          <w:p w:rsidR="00401FC5" w:rsidP="00C55964" w:rsidRDefault="00401FC5" w14:paraId="4767A38B" w14:textId="3396DEBD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.0025</w:t>
            </w:r>
          </w:p>
        </w:tc>
        <w:tc>
          <w:tcPr>
            <w:tcW w:w="1786" w:type="dxa"/>
            <w:tcMar/>
          </w:tcPr>
          <w:p w:rsidR="00401FC5" w:rsidP="00C55964" w:rsidRDefault="00401FC5" w14:paraId="46375CC1" w14:textId="5F902A30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.0175</w:t>
            </w:r>
          </w:p>
        </w:tc>
      </w:tr>
      <w:tr w:rsidR="00401FC5" w:rsidTr="2358132B" w14:paraId="57C25627" w14:textId="54EE2836">
        <w:tc>
          <w:tcPr>
            <w:tcW w:w="2165" w:type="dxa"/>
            <w:tcMar/>
          </w:tcPr>
          <w:p w:rsidRPr="00B344B8" w:rsidR="00401FC5" w:rsidP="00B344B8" w:rsidRDefault="00401FC5" w14:paraId="29BFC4CF" w14:textId="6992FF6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  <w:tcMar/>
          </w:tcPr>
          <w:p w:rsidR="00401FC5" w:rsidP="00C55964" w:rsidRDefault="00401FC5" w14:paraId="3CEDFF8F" w14:textId="7DEE0E0C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x1E848</w:t>
            </w:r>
          </w:p>
        </w:tc>
        <w:tc>
          <w:tcPr>
            <w:tcW w:w="1567" w:type="dxa"/>
            <w:tcMar/>
          </w:tcPr>
          <w:p w:rsidR="00401FC5" w:rsidP="2358132B" w:rsidRDefault="00401FC5" w14:paraId="3BDFAD7E" w14:textId="7F5D9929">
            <w:pPr>
              <w:pStyle w:val="Normal"/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x7A120</w:t>
            </w:r>
          </w:p>
        </w:tc>
        <w:tc>
          <w:tcPr>
            <w:tcW w:w="2055" w:type="dxa"/>
            <w:tcMar/>
          </w:tcPr>
          <w:p w:rsidR="00401FC5" w:rsidP="00C55964" w:rsidRDefault="00401FC5" w14:paraId="1171D9EF" w14:textId="5CF1E1AD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.005</w:t>
            </w:r>
          </w:p>
        </w:tc>
        <w:tc>
          <w:tcPr>
            <w:tcW w:w="1786" w:type="dxa"/>
            <w:tcMar/>
          </w:tcPr>
          <w:p w:rsidR="00401FC5" w:rsidP="00C55964" w:rsidRDefault="00401FC5" w14:paraId="4F898020" w14:textId="5DA687EC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.015</w:t>
            </w:r>
          </w:p>
        </w:tc>
      </w:tr>
      <w:tr w:rsidR="00401FC5" w:rsidTr="2358132B" w14:paraId="69A9DC10" w14:textId="690523AA">
        <w:tc>
          <w:tcPr>
            <w:tcW w:w="2165" w:type="dxa"/>
            <w:tcMar/>
          </w:tcPr>
          <w:p w:rsidRPr="00B344B8" w:rsidR="00401FC5" w:rsidP="00B344B8" w:rsidRDefault="00401FC5" w14:paraId="556FF613" w14:textId="59696661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  <w:tcMar/>
          </w:tcPr>
          <w:p w:rsidR="00401FC5" w:rsidP="00C55964" w:rsidRDefault="00401FC5" w14:paraId="434023EC" w14:textId="5254BD00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x2DC6C</w:t>
            </w:r>
          </w:p>
        </w:tc>
        <w:tc>
          <w:tcPr>
            <w:tcW w:w="1567" w:type="dxa"/>
            <w:tcMar/>
          </w:tcPr>
          <w:p w:rsidR="00401FC5" w:rsidP="2358132B" w:rsidRDefault="00401FC5" w14:paraId="63F8DA61" w14:textId="10A7879F">
            <w:pPr>
              <w:pStyle w:val="Normal"/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x7A120</w:t>
            </w:r>
          </w:p>
        </w:tc>
        <w:tc>
          <w:tcPr>
            <w:tcW w:w="2055" w:type="dxa"/>
            <w:tcMar/>
          </w:tcPr>
          <w:p w:rsidR="00401FC5" w:rsidP="00C55964" w:rsidRDefault="00401FC5" w14:paraId="0EAEF997" w14:textId="639F7E67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.0075</w:t>
            </w:r>
          </w:p>
        </w:tc>
        <w:tc>
          <w:tcPr>
            <w:tcW w:w="1786" w:type="dxa"/>
            <w:tcMar/>
          </w:tcPr>
          <w:p w:rsidR="00401FC5" w:rsidP="00C55964" w:rsidRDefault="00401FC5" w14:paraId="05361B03" w14:textId="3E3DD09D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.0125</w:t>
            </w:r>
          </w:p>
        </w:tc>
      </w:tr>
      <w:tr w:rsidR="00401FC5" w:rsidTr="2358132B" w14:paraId="7A253257" w14:textId="07B6E4EF">
        <w:tc>
          <w:tcPr>
            <w:tcW w:w="2165" w:type="dxa"/>
            <w:tcMar/>
          </w:tcPr>
          <w:p w:rsidRPr="00B344B8" w:rsidR="00401FC5" w:rsidP="00B344B8" w:rsidRDefault="00401FC5" w14:paraId="346C3338" w14:textId="31295F56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  <w:tcMar/>
          </w:tcPr>
          <w:p w:rsidR="00401FC5" w:rsidP="00C55964" w:rsidRDefault="00401FC5" w14:paraId="35F5CA47" w14:textId="2C6FC85C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x3D090</w:t>
            </w:r>
          </w:p>
        </w:tc>
        <w:tc>
          <w:tcPr>
            <w:tcW w:w="1567" w:type="dxa"/>
            <w:tcMar/>
          </w:tcPr>
          <w:p w:rsidR="00401FC5" w:rsidP="2358132B" w:rsidRDefault="00401FC5" w14:paraId="625A6E51" w14:textId="2A5CC0ED">
            <w:pPr>
              <w:pStyle w:val="Normal"/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x7A120</w:t>
            </w:r>
          </w:p>
        </w:tc>
        <w:tc>
          <w:tcPr>
            <w:tcW w:w="2055" w:type="dxa"/>
            <w:tcMar/>
          </w:tcPr>
          <w:p w:rsidR="00401FC5" w:rsidP="00C55964" w:rsidRDefault="00401FC5" w14:paraId="315DE4F4" w14:textId="4A57AC10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.01</w:t>
            </w:r>
          </w:p>
        </w:tc>
        <w:tc>
          <w:tcPr>
            <w:tcW w:w="1786" w:type="dxa"/>
            <w:tcMar/>
          </w:tcPr>
          <w:p w:rsidR="00401FC5" w:rsidP="00C55964" w:rsidRDefault="00401FC5" w14:paraId="0E796A10" w14:textId="1E121857">
            <w:pPr>
              <w:autoSpaceDE w:val="0"/>
              <w:autoSpaceDN w:val="0"/>
              <w:adjustRightInd w:val="0"/>
              <w:rPr>
                <w:b w:val="1"/>
                <w:bCs w:val="1"/>
                <w:lang w:val="en-GB" w:eastAsia="en-GB"/>
              </w:rPr>
            </w:pPr>
            <w:r w:rsidRPr="2358132B" w:rsidR="2358132B">
              <w:rPr>
                <w:b w:val="1"/>
                <w:bCs w:val="1"/>
                <w:lang w:val="en-GB" w:eastAsia="en-GB"/>
              </w:rPr>
              <w:t>0.01</w:t>
            </w:r>
          </w:p>
        </w:tc>
      </w:tr>
    </w:tbl>
    <w:p w:rsidRPr="00C55964" w:rsidR="00B60D00" w:rsidP="00C55964" w:rsidRDefault="00B60D00" w14:paraId="72F5CD31" w14:textId="311054DF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:rsidR="00F845CF" w:rsidP="00DC65AF" w:rsidRDefault="00107E24" w14:paraId="36C3C6D3" w14:textId="77777777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:rsidR="00DC65AF" w:rsidP="00F845CF" w:rsidRDefault="00251563" w14:paraId="5ACDBA26" w14:textId="5458B8B9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:rsidR="00F845CF" w:rsidP="00F845CF" w:rsidRDefault="00E9156C" w14:paraId="29D01167" w14:textId="6465C6E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Pr="00F845CF" w:rsid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Pr="00F845CF" w:rsid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Pr="00F845CF" w:rsid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:rsidR="00057EFA" w:rsidP="00B340DE" w:rsidRDefault="00057EFA" w14:paraId="056E80F4" w14:textId="5A4B9CE7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:rsidR="00057EFA" w:rsidP="00057EFA" w:rsidRDefault="00057EFA" w14:paraId="43220CD4" w14:textId="46E07E53">
      <w:pPr>
        <w:pStyle w:val="Default"/>
        <w:ind w:left="360"/>
        <w:jc w:val="both"/>
        <w:rPr>
          <w:sz w:val="23"/>
          <w:szCs w:val="23"/>
          <w:lang w:val="en-GB"/>
        </w:rPr>
      </w:pPr>
    </w:p>
    <w:p w:rsidRPr="00F845CF" w:rsidR="00E9156C" w:rsidP="00E9156C" w:rsidRDefault="00057EFA" w14:paraId="63A75E41" w14:textId="2F8D8F73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Pr="00F845CF" w:rsidR="00E9156C" w:rsidSect="00EC7841">
      <w:pgSz w:w="11906" w:h="16838" w:orient="portrait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 Mono">
    <w:altName w:val="Sylfaen"/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 Pro Cond Light">
    <w:altName w:val="Calibri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hint="default" w:ascii="Symbol" w:hAnsi="Symbol" w:cs="Symbol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hint="default"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hint="default"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hint="default"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hint="default"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hint="default"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hint="default" w:ascii="OpenSymbol" w:hAnsi="OpenSymbol" w:cs="OpenSymbol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hint="default" w:ascii="Symbol" w:hAnsi="Symbol" w:cs="Symbol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7"/>
  </w:num>
  <w:num w:numId="2">
    <w:abstractNumId w:val="12"/>
  </w:num>
  <w:num w:numId="3">
    <w:abstractNumId w:val="17"/>
  </w:num>
  <w:num w:numId="4">
    <w:abstractNumId w:val="8"/>
  </w:num>
  <w:num w:numId="5">
    <w:abstractNumId w:val="11"/>
  </w:num>
  <w:num w:numId="6">
    <w:abstractNumId w:val="0"/>
  </w:num>
  <w:num w:numId="7">
    <w:abstractNumId w:val="5"/>
  </w:num>
  <w:num w:numId="8">
    <w:abstractNumId w:val="4"/>
  </w:num>
  <w:num w:numId="9">
    <w:abstractNumId w:val="1"/>
  </w:num>
  <w:num w:numId="10">
    <w:abstractNumId w:val="14"/>
  </w:num>
  <w:num w:numId="11">
    <w:abstractNumId w:val="9"/>
  </w:num>
  <w:num w:numId="12">
    <w:abstractNumId w:val="2"/>
  </w:num>
  <w:num w:numId="13">
    <w:abstractNumId w:val="15"/>
  </w:num>
  <w:num w:numId="14">
    <w:abstractNumId w:val="6"/>
  </w:num>
  <w:num w:numId="15">
    <w:abstractNumId w:val="13"/>
  </w:num>
  <w:num w:numId="16">
    <w:abstractNumId w:val="16"/>
  </w:num>
  <w:num w:numId="17">
    <w:abstractNumId w:val="1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trackRevisions w:val="false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86EB0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3B6D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F298E"/>
    <w:rsid w:val="00401FC5"/>
    <w:rsid w:val="004127EB"/>
    <w:rsid w:val="004144F9"/>
    <w:rsid w:val="00422B6F"/>
    <w:rsid w:val="00424BC2"/>
    <w:rsid w:val="00433106"/>
    <w:rsid w:val="004410FF"/>
    <w:rsid w:val="00446BB4"/>
    <w:rsid w:val="00470AB0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648F6"/>
    <w:rsid w:val="005761A4"/>
    <w:rsid w:val="0058491C"/>
    <w:rsid w:val="005930DB"/>
    <w:rsid w:val="005B1BEE"/>
    <w:rsid w:val="005B54D0"/>
    <w:rsid w:val="005D1AC7"/>
    <w:rsid w:val="005D2B4F"/>
    <w:rsid w:val="005D3955"/>
    <w:rsid w:val="005F2085"/>
    <w:rsid w:val="00600735"/>
    <w:rsid w:val="0061705E"/>
    <w:rsid w:val="006242BB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6F20F1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712F9"/>
    <w:rsid w:val="008C1D28"/>
    <w:rsid w:val="008C562B"/>
    <w:rsid w:val="008C6A86"/>
    <w:rsid w:val="00915BFE"/>
    <w:rsid w:val="00923BE8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2206C"/>
    <w:rsid w:val="00A32C7A"/>
    <w:rsid w:val="00A34F04"/>
    <w:rsid w:val="00A36730"/>
    <w:rsid w:val="00A44EF3"/>
    <w:rsid w:val="00A6447B"/>
    <w:rsid w:val="00AA0B9C"/>
    <w:rsid w:val="00AB5D5A"/>
    <w:rsid w:val="00AD7C32"/>
    <w:rsid w:val="00B12F46"/>
    <w:rsid w:val="00B16364"/>
    <w:rsid w:val="00B2515D"/>
    <w:rsid w:val="00B26F84"/>
    <w:rsid w:val="00B27BD5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951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220B8"/>
    <w:rsid w:val="00D345E8"/>
    <w:rsid w:val="00D42ECB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271E7"/>
    <w:rsid w:val="00F32541"/>
    <w:rsid w:val="00F845CF"/>
    <w:rsid w:val="00F94C00"/>
    <w:rsid w:val="00F973BC"/>
    <w:rsid w:val="00F97A62"/>
    <w:rsid w:val="00FB77F5"/>
    <w:rsid w:val="00FC5B1B"/>
    <w:rsid w:val="00FF6439"/>
    <w:rsid w:val="2358132B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hAnsi="Liberation Serif" w:eastAsia="Noto Sans CJK SC Regular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Pr>
      <w:color w:val="00000A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ListLabel9" w:customStyle="1">
    <w:name w:val="ListLabel 9"/>
    <w:qFormat/>
    <w:rPr>
      <w:rFonts w:ascii="Arial" w:hAnsi="Arial" w:cs="Symbol"/>
    </w:rPr>
  </w:style>
  <w:style w:type="character" w:styleId="CollegamentoInternet" w:customStyle="1">
    <w:name w:val="Collegamento Internet"/>
    <w:rPr>
      <w:color w:val="000080"/>
      <w:u w:val="single"/>
    </w:rPr>
  </w:style>
  <w:style w:type="character" w:styleId="Testosorgente" w:customStyle="1">
    <w:name w:val="Testo sorgente"/>
    <w:qFormat/>
    <w:rPr>
      <w:rFonts w:ascii="DejaVu Sans Mono" w:hAnsi="DejaVu Sans Mono" w:eastAsia="WenQuanYi Micro Hei" w:cs="Lohit Hindi;MS Mincho"/>
    </w:rPr>
  </w:style>
  <w:style w:type="character" w:styleId="Caratteredinumerazione" w:customStyle="1">
    <w:name w:val="Carattere di numerazione"/>
    <w:qFormat/>
  </w:style>
  <w:style w:type="character" w:styleId="Punti" w:customStyle="1">
    <w:name w:val="Punti"/>
    <w:qFormat/>
    <w:rPr>
      <w:rFonts w:ascii="OpenSymbol" w:hAnsi="OpenSymbol" w:eastAsia="OpenSymbol" w:cs="OpenSymbol"/>
    </w:rPr>
  </w:style>
  <w:style w:type="character" w:styleId="ListLabel10" w:customStyle="1">
    <w:name w:val="ListLabel 10"/>
    <w:qFormat/>
    <w:rPr>
      <w:rFonts w:cs="Symbol"/>
    </w:rPr>
  </w:style>
  <w:style w:type="character" w:styleId="ListLabel11" w:customStyle="1">
    <w:name w:val="ListLabel 11"/>
    <w:qFormat/>
    <w:rPr>
      <w:rFonts w:cs="OpenSymbol"/>
    </w:rPr>
  </w:style>
  <w:style w:type="character" w:styleId="ListLabel12" w:customStyle="1">
    <w:name w:val="ListLabel 12"/>
    <w:qFormat/>
    <w:rPr>
      <w:rFonts w:cs="OpenSymbol"/>
    </w:rPr>
  </w:style>
  <w:style w:type="character" w:styleId="ListLabel13" w:customStyle="1">
    <w:name w:val="ListLabel 13"/>
    <w:qFormat/>
    <w:rPr>
      <w:rFonts w:cs="OpenSymbol"/>
    </w:rPr>
  </w:style>
  <w:style w:type="character" w:styleId="ListLabel14" w:customStyle="1">
    <w:name w:val="ListLabel 14"/>
    <w:qFormat/>
    <w:rPr>
      <w:rFonts w:cs="OpenSymbol"/>
    </w:rPr>
  </w:style>
  <w:style w:type="character" w:styleId="ListLabel15" w:customStyle="1">
    <w:name w:val="ListLabel 15"/>
    <w:qFormat/>
    <w:rPr>
      <w:rFonts w:cs="OpenSymbol"/>
    </w:rPr>
  </w:style>
  <w:style w:type="character" w:styleId="ListLabel16" w:customStyle="1">
    <w:name w:val="ListLabel 16"/>
    <w:qFormat/>
    <w:rPr>
      <w:rFonts w:cs="OpenSymbol"/>
    </w:rPr>
  </w:style>
  <w:style w:type="character" w:styleId="ListLabel17" w:customStyle="1">
    <w:name w:val="ListLabel 17"/>
    <w:qFormat/>
    <w:rPr>
      <w:rFonts w:cs="OpenSymbol"/>
    </w:rPr>
  </w:style>
  <w:style w:type="character" w:styleId="ListLabel18" w:customStyle="1">
    <w:name w:val="ListLabel 18"/>
    <w:qFormat/>
    <w:rPr>
      <w:rFonts w:cs="OpenSymbol"/>
    </w:rPr>
  </w:style>
  <w:style w:type="character" w:styleId="ListLabel19" w:customStyle="1">
    <w:name w:val="ListLabel 19"/>
    <w:qFormat/>
    <w:rPr>
      <w:rFonts w:cs="OpenSymbol"/>
    </w:rPr>
  </w:style>
  <w:style w:type="paragraph" w:styleId="Titolo1" w:customStyle="1">
    <w:name w:val="Titolo1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Indice" w:customStyle="1">
    <w:name w:val="Indice"/>
    <w:basedOn w:val="Normal"/>
    <w:qFormat/>
    <w:pPr>
      <w:suppressLineNumbers/>
    </w:pPr>
  </w:style>
  <w:style w:type="paragraph" w:styleId="Predefinito" w:customStyle="1">
    <w:name w:val="Predefinito"/>
    <w:qFormat/>
    <w:pPr>
      <w:suppressAutoHyphens/>
    </w:pPr>
    <w:rPr>
      <w:rFonts w:ascii="Times New Roman" w:hAnsi="Times New Roman" w:eastAsia="Times New Roman" w:cs="Times New Roman"/>
      <w:color w:val="00000A"/>
      <w:sz w:val="24"/>
      <w:lang w:val="en-US" w:bidi="ar-SA"/>
    </w:rPr>
  </w:style>
  <w:style w:type="paragraph" w:styleId="Contenutotabella" w:customStyle="1">
    <w:name w:val="Contenuto tabella"/>
    <w:basedOn w:val="Predefinito"/>
    <w:qFormat/>
    <w:pPr>
      <w:suppressLineNumbers/>
    </w:pPr>
  </w:style>
  <w:style w:type="paragraph" w:styleId="Titolotabella" w:customStyle="1">
    <w:name w:val="Titolo tabella"/>
    <w:basedOn w:val="Contenutotabella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5D1AC7"/>
    <w:pPr>
      <w:ind w:left="720"/>
      <w:contextualSpacing/>
    </w:pPr>
    <w:rPr>
      <w:rFonts w:ascii="Times New Roman" w:hAnsi="Times New Roman" w:eastAsia="Times New Roman" w:cs="Times New Roman"/>
      <w:color w:val="auto"/>
      <w:lang w:val="en-US" w:eastAsia="en-US" w:bidi="ar-SA"/>
    </w:rPr>
  </w:style>
  <w:style w:type="table" w:styleId="TableGrid">
    <w:name w:val="Table Grid"/>
    <w:basedOn w:val="TableNormal"/>
    <w:uiPriority w:val="59"/>
    <w:rsid w:val="005D1AC7"/>
    <w:rPr>
      <w:rFonts w:ascii="Times New Roman" w:hAnsi="Times New Roman" w:eastAsia="Times New Roman" w:cs="Times New Roman"/>
      <w:szCs w:val="20"/>
      <w:lang w:val="en-US" w:eastAsia="en-US" w:bidi="ar-SA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styleId="Default" w:customStyle="1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settings" Target="settings.xml" Id="rId3" /><Relationship Type="http://schemas.openxmlformats.org/officeDocument/2006/relationships/image" Target="media/image3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5.png" Id="Rc8141f3d1b1f40b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ianluca Graziadei</dc:creator>
  <dc:description/>
  <lastModifiedBy>Gianluca Graziadei</lastModifiedBy>
  <revision>15</revision>
  <lastPrinted>2017-01-10T15:02:00.0000000Z</lastPrinted>
  <dcterms:created xsi:type="dcterms:W3CDTF">2021-12-09T07:19:00.0000000Z</dcterms:created>
  <dcterms:modified xsi:type="dcterms:W3CDTF">2022-12-16T15:46:50.0970212Z</dcterms:modified>
  <dc:language>it-IT</dc:language>
</coreProperties>
</file>